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184"/>
        <w:gridCol w:w="1341"/>
        <w:gridCol w:w="807"/>
        <w:gridCol w:w="506"/>
        <w:gridCol w:w="18"/>
        <w:gridCol w:w="840"/>
        <w:gridCol w:w="572"/>
        <w:gridCol w:w="597"/>
        <w:gridCol w:w="90"/>
        <w:gridCol w:w="708"/>
        <w:gridCol w:w="1417"/>
      </w:tblGrid>
      <w:tr w:rsidR="00A51E19" w14:paraId="3F7FCCB1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A51E19" w:rsidRPr="00F53F5D" w:rsidRDefault="00A51E19" w:rsidP="00A51E19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3F470852" w:rsidR="00A51E19" w:rsidRDefault="00A51E19" w:rsidP="00A51E19">
            <w:r>
              <w:t>CS 37</w:t>
            </w:r>
          </w:p>
        </w:tc>
      </w:tr>
      <w:tr w:rsidR="00A51E19" w14:paraId="2E4DD7FC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231706C3" w:rsidR="00A51E19" w:rsidRDefault="00A51E19" w:rsidP="00A51E19">
            <w:r>
              <w:t>System for a Car Service Station</w:t>
            </w:r>
          </w:p>
        </w:tc>
      </w:tr>
      <w:tr w:rsidR="00A51E19" w14:paraId="12BA86D8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456B1991" w:rsidR="00A51E19" w:rsidRDefault="00A51E19" w:rsidP="00A51E19">
            <w:proofErr w:type="spellStart"/>
            <w:proofErr w:type="gramStart"/>
            <w:r>
              <w:t>Ms.Sanduni</w:t>
            </w:r>
            <w:proofErr w:type="spellEnd"/>
            <w:proofErr w:type="gramEnd"/>
          </w:p>
        </w:tc>
      </w:tr>
      <w:tr w:rsidR="00A51E19" w14:paraId="33D43086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A51E19" w:rsidRPr="00F53F5D" w:rsidRDefault="00A51E19" w:rsidP="00A51E19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38C0A864" w:rsidR="00A51E19" w:rsidRDefault="00A51E19" w:rsidP="00A51E19">
            <w:r>
              <w:t xml:space="preserve">Mr. Roshan </w:t>
            </w:r>
            <w:proofErr w:type="spellStart"/>
            <w:r>
              <w:t>Abeyweera</w:t>
            </w:r>
            <w:proofErr w:type="spellEnd"/>
          </w:p>
        </w:tc>
      </w:tr>
      <w:tr w:rsidR="00832A83" w14:paraId="548AB37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1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68E630ED" w:rsidR="00832A83" w:rsidRDefault="00A51E19">
            <w:r>
              <w:t>02</w:t>
            </w:r>
          </w:p>
        </w:tc>
        <w:tc>
          <w:tcPr>
            <w:tcW w:w="136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384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D14FF05" w:rsidR="00832A83" w:rsidRDefault="00A51E19">
            <w:r>
              <w:t>15/05/2020</w:t>
            </w:r>
          </w:p>
        </w:tc>
      </w:tr>
      <w:tr w:rsidR="0047532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A51E19">
        <w:trPr>
          <w:trHeight w:val="161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FE7A79" w14:textId="77777777" w:rsidR="00A51E19" w:rsidRDefault="00A51E19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  <w:r w:rsidRPr="00A51E19">
              <w:rPr>
                <w:rFonts w:ascii="Calibri" w:eastAsia="Calibri" w:hAnsi="Calibri" w:cs="Iskoola Pota"/>
              </w:rPr>
              <w:t>Made the use case model diagram</w:t>
            </w:r>
          </w:p>
          <w:p w14:paraId="0593850E" w14:textId="77777777" w:rsidR="00A51E19" w:rsidRDefault="00A51E19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  <w:r w:rsidRPr="00A51E19">
              <w:rPr>
                <w:rFonts w:ascii="Calibri" w:eastAsia="Calibri" w:hAnsi="Calibri" w:cs="Iskoola Pota"/>
              </w:rPr>
              <w:t>Activity diagrams for all use cases and cleared some doubts regarding the flow of events, requirements, and authentication processes for each individual login.</w:t>
            </w:r>
          </w:p>
          <w:p w14:paraId="6523611F" w14:textId="77777777" w:rsidR="00A51E19" w:rsidRDefault="00A51E19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  <w:r w:rsidRPr="00A51E19">
              <w:rPr>
                <w:rFonts w:ascii="Calibri" w:eastAsia="Calibri" w:hAnsi="Calibri" w:cs="Iskoola Pota"/>
              </w:rPr>
              <w:t xml:space="preserve">Finalized the user groups as </w:t>
            </w:r>
            <w:proofErr w:type="spellStart"/>
            <w:proofErr w:type="gramStart"/>
            <w:r w:rsidRPr="00A51E19">
              <w:rPr>
                <w:rFonts w:ascii="Calibri" w:eastAsia="Calibri" w:hAnsi="Calibri" w:cs="Iskoola Pota"/>
              </w:rPr>
              <w:t>Customer,manager</w:t>
            </w:r>
            <w:proofErr w:type="gramEnd"/>
            <w:r w:rsidRPr="00A51E19">
              <w:rPr>
                <w:rFonts w:ascii="Calibri" w:eastAsia="Calibri" w:hAnsi="Calibri" w:cs="Iskoola Pota"/>
              </w:rPr>
              <w:t>,staff</w:t>
            </w:r>
            <w:proofErr w:type="spellEnd"/>
            <w:r w:rsidRPr="00A51E19">
              <w:rPr>
                <w:rFonts w:ascii="Calibri" w:eastAsia="Calibri" w:hAnsi="Calibri" w:cs="Iskoola Pota"/>
              </w:rPr>
              <w:t xml:space="preserve"> and receptionist.</w:t>
            </w:r>
          </w:p>
          <w:p w14:paraId="3CA53EB3" w14:textId="5E19D518" w:rsidR="00F53F5D" w:rsidRPr="00A51E19" w:rsidRDefault="00A51E19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  <w:r w:rsidRPr="00A51E19">
              <w:rPr>
                <w:rFonts w:ascii="Calibri" w:eastAsia="Calibri" w:hAnsi="Calibri" w:cs="Iskoola Pota"/>
              </w:rPr>
              <w:t>Started researching on component diagrams and working on the component diagram for the system.</w:t>
            </w:r>
          </w:p>
        </w:tc>
      </w:tr>
      <w:tr w:rsidR="0047532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6B4258" w14:paraId="53B0FD76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6DFAC1FD" w14:textId="77777777" w:rsidR="00A51E19" w:rsidRDefault="00A51E19" w:rsidP="00A51E19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r>
              <w:t>U.W.T.O Weerasinghe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57"/>
              <w:gridCol w:w="222"/>
            </w:tblGrid>
            <w:tr w:rsidR="00A51E19" w14:paraId="4BC8D685" w14:textId="77777777" w:rsidTr="00A51E19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47F0EC70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 18001912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AB6EDD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304D5CFB" w14:textId="00E861C0" w:rsidR="006B4258" w:rsidRPr="00B86DEF" w:rsidRDefault="006B4258" w:rsidP="00A51E19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D65ED06" w14:textId="77777777" w:rsidR="006B4258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Selecting and drawing flow for the functional requirements for customer. Started working on project proposal.</w:t>
            </w:r>
          </w:p>
          <w:p w14:paraId="7464A23D" w14:textId="3924A1F4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6B4258" w14:paraId="39331537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ED9A3C6" w:rsidR="006B4258" w:rsidRPr="00B86DEF" w:rsidRDefault="006B4258" w:rsidP="006B4258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6B4258" w:rsidRPr="00AA599A" w:rsidRDefault="006B4258" w:rsidP="006B4258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6B4258" w:rsidRPr="00AA599A" w:rsidRDefault="006B4258" w:rsidP="006B4258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6B4258" w:rsidRPr="00AA599A" w:rsidRDefault="006B4258" w:rsidP="006B4258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6B4258" w:rsidRPr="00AA599A" w:rsidRDefault="006B4258" w:rsidP="006B4258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6B4258" w:rsidRPr="00AA599A" w:rsidRDefault="006B4258" w:rsidP="006B4258">
            <w:pPr>
              <w:jc w:val="center"/>
            </w:pPr>
            <w:r w:rsidRPr="00AA599A">
              <w:t>5</w:t>
            </w:r>
          </w:p>
        </w:tc>
      </w:tr>
      <w:tr w:rsidR="00752160" w14:paraId="100D9B67" w14:textId="77777777" w:rsidTr="00AA599A">
        <w:trPr>
          <w:trHeight w:val="989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07DD77" w14:textId="77777777" w:rsidR="0004113A" w:rsidRDefault="0004113A" w:rsidP="0004113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T.W.</w:t>
            </w:r>
            <w:proofErr w:type="gramStart"/>
            <w:r>
              <w:t>T.Dulshan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07"/>
            </w:tblGrid>
            <w:tr w:rsidR="0004113A" w14:paraId="3205485A" w14:textId="77777777" w:rsidTr="0004113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57C8161D" w14:textId="77777777" w:rsidR="0004113A" w:rsidRDefault="0004113A" w:rsidP="0004113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18000487 </w:t>
                  </w:r>
                </w:p>
              </w:tc>
            </w:tr>
          </w:tbl>
          <w:p w14:paraId="47F88915" w14:textId="0A899438" w:rsidR="00752160" w:rsidRPr="00B86DEF" w:rsidRDefault="00752160" w:rsidP="0004113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455DF138" w:rsidR="00CF5488" w:rsidRPr="00AA599A" w:rsidRDefault="00AA599A" w:rsidP="00752160">
            <w:r>
              <w:t>Gather more information about the “car service procedure” in the service station by contacting the personnel. Finished flow charts and activity diagrams of staff.</w:t>
            </w:r>
          </w:p>
        </w:tc>
      </w:tr>
      <w:tr w:rsidR="006B4258" w14:paraId="6FB85C5F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71E7CD5F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763890AD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1E2186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M.D.M.</w:t>
            </w:r>
            <w:proofErr w:type="gramStart"/>
            <w:r>
              <w:t>Y.Wickramanaya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20AFB32A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2F8DFD5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1922 </w:t>
                  </w:r>
                </w:p>
              </w:tc>
            </w:tr>
          </w:tbl>
          <w:p w14:paraId="750F7197" w14:textId="6B338FBC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786D14" w14:textId="77777777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Draw use case model diagram. Finished flow charts and activity diagram of receptionist. Added furthermore necessary use cases such as “login” and “password reset”</w:t>
            </w:r>
          </w:p>
          <w:p w14:paraId="51EFC3D5" w14:textId="77777777" w:rsidR="00CF5488" w:rsidRPr="00B86DEF" w:rsidRDefault="00CF5488" w:rsidP="00752160">
            <w:pPr>
              <w:rPr>
                <w:color w:val="A6A6A6" w:themeColor="background1" w:themeShade="A6"/>
              </w:rPr>
            </w:pPr>
          </w:p>
        </w:tc>
      </w:tr>
      <w:tr w:rsidR="006B4258" w14:paraId="3674DC72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0076C007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294FDF26" w14:textId="77777777" w:rsidTr="00AA599A">
        <w:trPr>
          <w:trHeight w:val="962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C66EB8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315BE8AB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7492733D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0967 </w:t>
                  </w:r>
                </w:p>
              </w:tc>
            </w:tr>
          </w:tbl>
          <w:p w14:paraId="731335EE" w14:textId="65F34C63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08D9AE" w14:textId="7330BF01" w:rsidR="00752160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Identify the functional requirements of manager and draw necessary flow charts. Drew activity diagrams for that login. help with parts of project proposal.</w:t>
            </w:r>
          </w:p>
          <w:p w14:paraId="51A7B176" w14:textId="77777777" w:rsidR="00B75B4B" w:rsidRPr="00B86DEF" w:rsidRDefault="00B75B4B" w:rsidP="00752160">
            <w:pPr>
              <w:rPr>
                <w:color w:val="A6A6A6" w:themeColor="background1" w:themeShade="A6"/>
              </w:rPr>
            </w:pPr>
          </w:p>
        </w:tc>
      </w:tr>
      <w:tr w:rsidR="006B4258" w14:paraId="65D6791E" w14:textId="77777777" w:rsidTr="00AA599A">
        <w:trPr>
          <w:trHeight w:val="314"/>
        </w:trPr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3FD450A8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2C034A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101615" w:rsidRDefault="00BE5CE2" w:rsidP="00BA13FA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Meeting outcomes</w:t>
            </w:r>
            <w:r w:rsidR="00BA13FA" w:rsidRPr="00F53F5D">
              <w:rPr>
                <w:b/>
                <w:color w:val="000000" w:themeColor="text1"/>
              </w:rPr>
              <w:t xml:space="preserve"> </w:t>
            </w:r>
          </w:p>
        </w:tc>
      </w:tr>
      <w:tr w:rsidR="002C034A" w14:paraId="6092E2F0" w14:textId="77777777" w:rsidTr="0004113A">
        <w:trPr>
          <w:trHeight w:val="138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319D85" w14:textId="77777777" w:rsidR="0004113A" w:rsidRPr="0004113A" w:rsidRDefault="0004113A" w:rsidP="0004113A">
            <w:pPr>
              <w:spacing w:line="256" w:lineRule="auto"/>
              <w:ind w:left="720"/>
              <w:contextualSpacing/>
              <w:rPr>
                <w:rFonts w:ascii="Calibri" w:eastAsia="Calibri" w:hAnsi="Calibri" w:cs="Iskoola Pota"/>
              </w:rPr>
            </w:pPr>
            <w:r w:rsidRPr="0004113A">
              <w:rPr>
                <w:rFonts w:ascii="Calibri" w:eastAsia="Calibri" w:hAnsi="Calibri" w:cs="Iskoola Pota"/>
              </w:rPr>
              <w:t>Finalized the flow of events in the system by clearing the issues of diagrams and changing the order of some use cases and adding new use cases.</w:t>
            </w:r>
          </w:p>
          <w:p w14:paraId="2D74F25A" w14:textId="77777777" w:rsidR="0004113A" w:rsidRPr="0004113A" w:rsidRDefault="0004113A" w:rsidP="0004113A">
            <w:pPr>
              <w:spacing w:line="256" w:lineRule="auto"/>
              <w:ind w:left="720"/>
              <w:contextualSpacing/>
              <w:rPr>
                <w:rFonts w:ascii="Calibri" w:eastAsia="Calibri" w:hAnsi="Calibri" w:cs="Iskoola Pota"/>
              </w:rPr>
            </w:pPr>
            <w:r w:rsidRPr="0004113A">
              <w:rPr>
                <w:rFonts w:ascii="Calibri" w:eastAsia="Calibri" w:hAnsi="Calibri" w:cs="Iskoola Pota"/>
              </w:rPr>
              <w:t xml:space="preserve">Gained knowledge of the order in which the project proposal should be made. </w:t>
            </w:r>
          </w:p>
          <w:p w14:paraId="35AA47D7" w14:textId="6DAE4A95" w:rsidR="00B45F46" w:rsidRDefault="0004113A" w:rsidP="0004113A">
            <w:pPr>
              <w:pStyle w:val="ListParagraph"/>
            </w:pPr>
            <w:r w:rsidRPr="0004113A">
              <w:rPr>
                <w:rFonts w:ascii="Calibri" w:eastAsia="Calibri" w:hAnsi="Calibri" w:cs="Iskoola Pota"/>
              </w:rPr>
              <w:t>Fixed deadline for the proposal to be made on the 22</w:t>
            </w:r>
            <w:r w:rsidRPr="0004113A">
              <w:rPr>
                <w:rFonts w:ascii="Calibri" w:eastAsia="Calibri" w:hAnsi="Calibri" w:cs="Iskoola Pota"/>
                <w:vertAlign w:val="superscript"/>
              </w:rPr>
              <w:t>nd</w:t>
            </w:r>
            <w:r w:rsidRPr="0004113A">
              <w:rPr>
                <w:rFonts w:ascii="Calibri" w:eastAsia="Calibri" w:hAnsi="Calibri" w:cs="Iskoola Pota"/>
              </w:rPr>
              <w:t>.</w:t>
            </w:r>
            <w:r>
              <w:t xml:space="preserve"> </w:t>
            </w:r>
          </w:p>
        </w:tc>
      </w:tr>
      <w:tr w:rsidR="00667022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F53F5D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</w:t>
            </w:r>
            <w:r w:rsidR="00BA13FA" w:rsidRPr="00F53F5D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52160" w14:paraId="4EB1DC79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1831A1E2" w:rsidR="00752160" w:rsidRPr="00B86DEF" w:rsidRDefault="0004113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04113A">
              <w:t>U.W.T.O Weerasingh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247228" w14:textId="77777777" w:rsidR="00AA599A" w:rsidRDefault="00AA599A" w:rsidP="00AA599A">
            <w:r>
              <w:t xml:space="preserve">Making of project proposal. </w:t>
            </w:r>
          </w:p>
          <w:p w14:paraId="7A3C76AB" w14:textId="77777777" w:rsidR="00AA599A" w:rsidRDefault="00AA599A" w:rsidP="00AA599A">
            <w:r>
              <w:t>Study about JavaScript functions needed when developing the system.</w:t>
            </w:r>
          </w:p>
          <w:p w14:paraId="09319871" w14:textId="58056417" w:rsidR="00B86DEF" w:rsidRPr="00B86DEF" w:rsidRDefault="00AA599A" w:rsidP="00AA599A">
            <w:pPr>
              <w:rPr>
                <w:color w:val="A6A6A6" w:themeColor="background1" w:themeShade="A6"/>
              </w:rPr>
            </w:pPr>
            <w:r>
              <w:t>Help with component diagram</w:t>
            </w:r>
            <w:r w:rsidRPr="00B86DEF">
              <w:rPr>
                <w:color w:val="A6A6A6" w:themeColor="background1" w:themeShade="A6"/>
              </w:rPr>
              <w:t xml:space="preserve"> </w:t>
            </w:r>
          </w:p>
        </w:tc>
      </w:tr>
      <w:tr w:rsidR="00752160" w14:paraId="7DA3338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F352C" w14:textId="32A9334F" w:rsidR="0004113A" w:rsidRPr="0004113A" w:rsidRDefault="0004113A" w:rsidP="0004113A">
            <w:pPr>
              <w:pStyle w:val="ListParagraph"/>
              <w:numPr>
                <w:ilvl w:val="0"/>
                <w:numId w:val="7"/>
              </w:numPr>
              <w:ind w:left="342"/>
            </w:pPr>
            <w:proofErr w:type="spellStart"/>
            <w:r w:rsidRPr="0004113A">
              <w:t>T.W.</w:t>
            </w:r>
            <w:proofErr w:type="gramStart"/>
            <w:r w:rsidRPr="0004113A">
              <w:t>T.Dulshan</w:t>
            </w:r>
            <w:proofErr w:type="spellEnd"/>
            <w:proofErr w:type="gramEnd"/>
          </w:p>
          <w:p w14:paraId="1863FB5B" w14:textId="43897C40" w:rsidR="00752160" w:rsidRPr="00B86DEF" w:rsidRDefault="00752160" w:rsidP="0004113A">
            <w:pPr>
              <w:pStyle w:val="ListParagraph"/>
              <w:ind w:left="0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365080" w14:textId="77777777" w:rsidR="00AA599A" w:rsidRDefault="00AA599A" w:rsidP="00AA599A">
            <w:r>
              <w:t xml:space="preserve">Gain information about charges for each service, types of services provided from a service system personnel. </w:t>
            </w:r>
          </w:p>
          <w:p w14:paraId="5729E781" w14:textId="128BF46A" w:rsidR="00752160" w:rsidRPr="00B86DEF" w:rsidRDefault="00AA599A">
            <w:pPr>
              <w:rPr>
                <w:color w:val="A6A6A6" w:themeColor="background1" w:themeShade="A6"/>
              </w:rPr>
            </w:pPr>
            <w:r>
              <w:t>Research about Sandbox payment module.</w:t>
            </w:r>
          </w:p>
        </w:tc>
      </w:tr>
      <w:tr w:rsidR="00752160" w14:paraId="1F5F3EB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25508373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M.D.M.</w:t>
            </w:r>
            <w:proofErr w:type="gramStart"/>
            <w:r>
              <w:t>Y.Wickramanayaka</w:t>
            </w:r>
            <w:proofErr w:type="spellEnd"/>
            <w:proofErr w:type="gram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95FB20" w14:textId="77777777" w:rsidR="00AA599A" w:rsidRDefault="00AA599A" w:rsidP="00AA599A">
            <w:r>
              <w:t xml:space="preserve">Make a sample login using php. Help with project proposal </w:t>
            </w:r>
          </w:p>
          <w:p w14:paraId="37CFEFAA" w14:textId="77777777" w:rsidR="00AA599A" w:rsidRDefault="00AA599A" w:rsidP="00AA599A">
            <w:r>
              <w:t>Finish component diagram</w:t>
            </w:r>
          </w:p>
          <w:p w14:paraId="47A85204" w14:textId="77777777" w:rsidR="00752160" w:rsidRPr="00B86DEF" w:rsidRDefault="00752160">
            <w:pPr>
              <w:rPr>
                <w:color w:val="A6A6A6" w:themeColor="background1" w:themeShade="A6"/>
              </w:rPr>
            </w:pPr>
          </w:p>
        </w:tc>
      </w:tr>
      <w:tr w:rsidR="00752160" w14:paraId="6D1BBEA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4B690C1E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37DF56" w14:textId="77777777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Model diagrams using Draw.IO</w:t>
            </w:r>
          </w:p>
          <w:p w14:paraId="397FBFA2" w14:textId="1B06EE0E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Help with component diagra</w:t>
            </w:r>
            <w:r>
              <w:rPr>
                <w:rFonts w:ascii="Calibri" w:eastAsia="Calibri" w:hAnsi="Calibri" w:cs="Iskoola Pota"/>
              </w:rPr>
              <w:t>m</w:t>
            </w:r>
          </w:p>
          <w:p w14:paraId="74E77813" w14:textId="77777777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Help with project proposal</w:t>
            </w:r>
          </w:p>
          <w:p w14:paraId="19FC350C" w14:textId="77777777" w:rsidR="00B86DEF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  <w:r w:rsidRPr="00AA599A">
              <w:rPr>
                <w:rFonts w:ascii="Calibri" w:eastAsia="Calibri" w:hAnsi="Calibri" w:cs="Iskoola Pota"/>
              </w:rPr>
              <w:t>Help with component diagram</w:t>
            </w:r>
            <w:r>
              <w:rPr>
                <w:rFonts w:ascii="Calibri" w:eastAsia="Calibri" w:hAnsi="Calibri" w:cs="Iskoola Pota"/>
              </w:rPr>
              <w:t>.</w:t>
            </w:r>
          </w:p>
          <w:p w14:paraId="638E81F0" w14:textId="56A884D1" w:rsidR="00AA599A" w:rsidRPr="00AA599A" w:rsidRDefault="00AA599A" w:rsidP="00AA599A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237BC0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50CB5E78" w:rsidR="00237BC0" w:rsidRPr="00F53F5D" w:rsidRDefault="00237BC0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>Supervisor’s</w:t>
            </w:r>
            <w:r w:rsidR="00EE568E" w:rsidRPr="00F53F5D">
              <w:rPr>
                <w:b/>
                <w:color w:val="000000" w:themeColor="text1"/>
              </w:rPr>
              <w:t xml:space="preserve">/ </w:t>
            </w:r>
            <w:r w:rsidR="00E629B5">
              <w:rPr>
                <w:b/>
                <w:color w:val="000000" w:themeColor="text1"/>
              </w:rPr>
              <w:t>Co-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  <w:color w:val="000000" w:themeColor="text1"/>
              </w:rPr>
              <w:t>Remark</w:t>
            </w:r>
          </w:p>
        </w:tc>
      </w:tr>
      <w:tr w:rsidR="00237BC0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77777777" w:rsidR="00B0088E" w:rsidRDefault="00B0088E" w:rsidP="00AA599A"/>
        </w:tc>
      </w:tr>
      <w:tr w:rsidR="0090126C" w14:paraId="1FEEC788" w14:textId="77777777" w:rsidTr="00AA599A">
        <w:trPr>
          <w:trHeight w:val="215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90126C" w:rsidRPr="00F53F5D" w:rsidRDefault="002A3859">
            <w:pPr>
              <w:rPr>
                <w:b/>
              </w:rPr>
            </w:pPr>
            <w:r w:rsidRPr="00F53F5D">
              <w:rPr>
                <w:b/>
              </w:rPr>
              <w:t>Supervisor’s</w:t>
            </w:r>
            <w:r w:rsidR="00C93B6A" w:rsidRPr="00F53F5D">
              <w:rPr>
                <w:b/>
              </w:rPr>
              <w:t xml:space="preserve"> and </w:t>
            </w:r>
            <w:r w:rsidR="00E629B5">
              <w:rPr>
                <w:b/>
              </w:rPr>
              <w:t xml:space="preserve">Co- 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 w:rsidR="006B4258"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02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90126C" w:rsidRDefault="0090126C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21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Default="0090126C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3221C0" w14:paraId="3970388D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Default="00E629B5" w:rsidP="0014533F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3221C0">
              <w:t>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3221C0" w:rsidRDefault="003221C0"/>
        </w:tc>
      </w:tr>
      <w:tr w:rsidR="000F301A" w14:paraId="4BF6CD7B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Default="000F301A" w:rsidP="00C93B6A">
            <w:r>
              <w:t>Supervisor’s 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F301A" w:rsidRDefault="000F301A"/>
        </w:tc>
      </w:tr>
      <w:tr w:rsidR="0047532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475329" w:rsidRPr="00F53F5D" w:rsidRDefault="0014533F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Any Other </w:t>
            </w:r>
            <w:r w:rsidR="002866F3" w:rsidRPr="00F53F5D">
              <w:rPr>
                <w:b/>
                <w:color w:val="000000" w:themeColor="text1"/>
              </w:rPr>
              <w:t>Notes</w:t>
            </w:r>
            <w:r w:rsidR="00C94708"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2C034A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B45F46" w:rsidRDefault="00B45F46" w:rsidP="009221F0"/>
          <w:p w14:paraId="2AF203B6" w14:textId="77777777" w:rsidR="00EE6DE3" w:rsidRDefault="00EE6DE3" w:rsidP="009221F0"/>
          <w:p w14:paraId="096A226E" w14:textId="77777777" w:rsidR="00EE6DE3" w:rsidRDefault="00EE6DE3" w:rsidP="009221F0"/>
          <w:p w14:paraId="64ECF8B5" w14:textId="77777777" w:rsidR="00EE6DE3" w:rsidRDefault="00EE6DE3" w:rsidP="009221F0"/>
          <w:p w14:paraId="2105030C" w14:textId="77777777" w:rsidR="00EE6DE3" w:rsidRDefault="00EE6DE3" w:rsidP="009221F0"/>
          <w:p w14:paraId="77093807" w14:textId="77777777" w:rsidR="00EE6DE3" w:rsidRDefault="00EE6DE3" w:rsidP="009221F0"/>
          <w:p w14:paraId="0F679EBE" w14:textId="77777777" w:rsidR="00EE6DE3" w:rsidRDefault="00EE6DE3" w:rsidP="009221F0"/>
          <w:p w14:paraId="1224CD14" w14:textId="77777777" w:rsidR="00EE6DE3" w:rsidRDefault="00EE6DE3" w:rsidP="009221F0"/>
          <w:p w14:paraId="207B95BA" w14:textId="77777777" w:rsidR="00EE6DE3" w:rsidRDefault="00EE6DE3" w:rsidP="009221F0"/>
          <w:p w14:paraId="762E3543" w14:textId="402BB339" w:rsidR="00EE6DE3" w:rsidRDefault="00EE6DE3" w:rsidP="009221F0"/>
        </w:tc>
      </w:tr>
      <w:tr w:rsidR="00494D93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494D93" w14:paraId="41752CBF" w14:textId="77777777" w:rsidTr="00AA599A">
        <w:trPr>
          <w:trHeight w:val="125"/>
        </w:trPr>
        <w:tc>
          <w:tcPr>
            <w:tcW w:w="5838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11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F53F5D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</w:t>
            </w:r>
            <w:r w:rsidR="00494D93" w:rsidRPr="00F53F5D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12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AA599A" w14:paraId="3865B20C" w14:textId="77777777" w:rsidTr="00AA599A">
        <w:trPr>
          <w:trHeight w:val="422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4A40AB6C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).  </w:t>
            </w:r>
            <w:r>
              <w:t>U.W.T.O Weerasinghe</w:t>
            </w:r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2DFD277A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1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2B28BBAB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63E0339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i1025" type="#_x0000_t75" alt="A picture containing drawing&#10;&#10;Description automatically generated" style="width:43.2pt;height:25.2pt;visibility:visible;mso-wrap-style:square">
                  <v:imagedata r:id="rId8" o:title="A picture containing drawing&#10;&#10;Description automatically generated"/>
                </v:shape>
              </w:pict>
            </w:r>
          </w:p>
        </w:tc>
      </w:tr>
      <w:tr w:rsidR="00AA599A" w14:paraId="00C9CEB4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25FAF042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). </w:t>
            </w:r>
            <w:proofErr w:type="spellStart"/>
            <w:r>
              <w:rPr>
                <w:color w:val="000000" w:themeColor="text1"/>
              </w:rPr>
              <w:t>T.W.</w:t>
            </w:r>
            <w:proofErr w:type="gramStart"/>
            <w:r>
              <w:rPr>
                <w:color w:val="000000" w:themeColor="text1"/>
              </w:rPr>
              <w:t>T.Dulshan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26DFEB58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48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7B14EC94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775460DD">
                <v:shape id="Picture 8" o:spid="_x0000_i1026" type="#_x0000_t75" alt="A picture containing food&#10;&#10;Description automatically generated" style="width:49.2pt;height:33.6pt;visibility:visible;mso-wrap-style:square">
                  <v:imagedata r:id="rId9" o:title="A picture containing food&#10;&#10;Description automatically generated"/>
                </v:shape>
              </w:pict>
            </w:r>
          </w:p>
        </w:tc>
      </w:tr>
      <w:tr w:rsidR="00AA599A" w14:paraId="5B2D571B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55B8CA39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).</w:t>
            </w:r>
            <w:r>
              <w:t xml:space="preserve"> </w:t>
            </w:r>
            <w:proofErr w:type="spellStart"/>
            <w:r>
              <w:rPr>
                <w:color w:val="000000" w:themeColor="text1"/>
              </w:rPr>
              <w:t>W.M.D.M.</w:t>
            </w:r>
            <w:proofErr w:type="gramStart"/>
            <w:r>
              <w:rPr>
                <w:color w:val="000000" w:themeColor="text1"/>
              </w:rPr>
              <w:t>Y.Wickramanayaka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2D32DB87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2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ABF9E2E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131C9653">
                <v:shape id="Picture 6" o:spid="_x0000_i1027" type="#_x0000_t75" alt="A picture containing shirt&#10;&#10;Description automatically generated" style="width:43.2pt;height:31.2pt;visibility:visible;mso-wrap-style:square">
                  <v:imagedata r:id="rId10" o:title="A picture containing shirt&#10;&#10;Description automatically generated"/>
                </v:shape>
              </w:pict>
            </w:r>
          </w:p>
        </w:tc>
      </w:tr>
      <w:tr w:rsidR="00AA599A" w14:paraId="71309216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C164A50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).</w:t>
            </w:r>
            <w:r>
              <w:t xml:space="preserve">  </w:t>
            </w: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E2DC26B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96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058A8D1B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2C885751">
                <v:shape id="Picture 7" o:spid="_x0000_i1028" type="#_x0000_t75" alt="A picture containing food, drawing&#10;&#10;Description automatically generated" style="width:40.8pt;height:34.8pt;visibility:visible;mso-wrap-style:square">
                  <v:imagedata r:id="rId11" o:title="A picture containing food, drawing&#10;&#10;Description automatically generated"/>
                </v:shape>
              </w:pict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3DD6B" w14:textId="77777777" w:rsidR="002F7A58" w:rsidRDefault="002F7A58" w:rsidP="002E2F89">
      <w:pPr>
        <w:spacing w:after="0" w:line="240" w:lineRule="auto"/>
      </w:pPr>
      <w:r>
        <w:separator/>
      </w:r>
    </w:p>
  </w:endnote>
  <w:endnote w:type="continuationSeparator" w:id="0">
    <w:p w14:paraId="2A417ECF" w14:textId="77777777" w:rsidR="002F7A58" w:rsidRDefault="002F7A58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8D539" w14:textId="77777777" w:rsidR="002F7A58" w:rsidRDefault="002F7A58" w:rsidP="002E2F89">
      <w:pPr>
        <w:spacing w:after="0" w:line="240" w:lineRule="auto"/>
      </w:pPr>
      <w:r>
        <w:separator/>
      </w:r>
    </w:p>
  </w:footnote>
  <w:footnote w:type="continuationSeparator" w:id="0">
    <w:p w14:paraId="3D7599A7" w14:textId="77777777" w:rsidR="002F7A58" w:rsidRDefault="002F7A58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B8C614D0"/>
    <w:lvl w:ilvl="0" w:tplc="EF5AD3A0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FA5C87"/>
    <w:multiLevelType w:val="hybridMultilevel"/>
    <w:tmpl w:val="1436AFAC"/>
    <w:lvl w:ilvl="0" w:tplc="085AD88E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0038E"/>
    <w:multiLevelType w:val="hybridMultilevel"/>
    <w:tmpl w:val="0D9E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4113A"/>
    <w:rsid w:val="000F301A"/>
    <w:rsid w:val="00101615"/>
    <w:rsid w:val="00141450"/>
    <w:rsid w:val="0014533F"/>
    <w:rsid w:val="001540C0"/>
    <w:rsid w:val="001A021A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2F7A58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768F1"/>
    <w:rsid w:val="005B67DB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51E19"/>
    <w:rsid w:val="00AA599A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customStyle="1" w:styleId="Default">
    <w:name w:val="Default"/>
    <w:rsid w:val="00A51E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CD993-77AF-46CA-9257-F87B42061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Thenuka Ovin</cp:lastModifiedBy>
  <cp:revision>47</cp:revision>
  <dcterms:created xsi:type="dcterms:W3CDTF">2016-09-28T06:15:00Z</dcterms:created>
  <dcterms:modified xsi:type="dcterms:W3CDTF">2020-05-16T20:09:00Z</dcterms:modified>
</cp:coreProperties>
</file>